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Rape Resista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organis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lat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stance Profi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-ATM-VAN (36/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-GM-ATM (4/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CTX-GM-ATM-VAN (16/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 (5/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Rape (n =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% MDR (7/10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0:43:16Z</dcterms:created>
  <dcterms:modified xsi:type="dcterms:W3CDTF">2025-06-11T10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